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merg_pl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merg_targe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merg_effective_b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kob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poeta No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b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03:59:41Z</dcterms:created>
  <dcterms:modified xsi:type="dcterms:W3CDTF">2023-06-14T03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